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cover-letter-for-oceanographer-position"/>
    <w:p>
      <w:pPr>
        <w:pStyle w:val="Heading1"/>
      </w:pPr>
      <w:r>
        <w:t xml:space="preserve">Cover Letter for Oceanographer Position</w:t>
      </w:r>
    </w:p>
    <w:p>
      <w:pPr>
        <w:pStyle w:val="FirstParagraph"/>
      </w:pPr>
      <w:r>
        <w:t xml:space="preserve">Dear [Hiring Manager's Name],</w:t>
      </w:r>
    </w:p>
    <w:p>
      <w:pPr>
        <w:pStyle w:val="BodyText"/>
      </w:pPr>
      <w:r>
        <w:t xml:space="preserve">I am writing to express my enthusiastic interest in the Oceanographer position at [Organization Name] in the United Kingdom, specifically in London. As a dedicated and experienced oceanographer with a deep passion for marine science and environmental conservation, I am eager to contribute my expertise to your organization’s mission of advancing oceanographic research and addressing global challenges such as climate change, marine biodiversity loss, and sustainable resource management. The opportunity to work in London—a hub of scientific innovation and international collaboration—aligns perfectly with my career aspirations and professional goals.</w:t>
      </w:r>
    </w:p>
    <w:p>
      <w:pPr>
        <w:pStyle w:val="BodyText"/>
      </w:pPr>
      <w:r>
        <w:t xml:space="preserve">My academic background in Oceanography from [University Name], where I earned a [Degree, e.g., MSc or PhD] with distinction, has equipped me with a robust foundation in physical, chemical, and biological oceanography. During my studies, I specialized in [specific area of focus, e.g., ocean circulation patterns or marine ecosystem dynamics], which has allowed me to develop advanced analytical skills in data collection, modeling, and interpretation. My research projects have focused on [mention specific topics such as coastal erosion mitigation or deep-sea biodiversity mapping], and I have published my findings in peer-reviewed journals such as [Journal Name]. These experiences have not only honed my technical abilities but also instilled a commitment to scientific rigor and interdisciplinary collaboration.</w:t>
      </w:r>
    </w:p>
    <w:p>
      <w:pPr>
        <w:pStyle w:val="BodyText"/>
      </w:pPr>
      <w:r>
        <w:t xml:space="preserve">Professionally, I have worked as an Oceanographer at [Previous Organization or Institution], where I led field campaigns to monitor marine environments and collaborated with stakeholders to develop strategies for coastal resilience. In this role, I utilized cutting-edge technologies such as [mention specific tools like satellite remote sensing, autonomous underwater vehicles (AUVs), or GIS systems] to analyze oceanographic data. For example, my work on [specific project or initiative] contributed to the creation of [outcome, e.g., a comprehensive coastal management plan or a report on marine pollution trends]. These efforts underscored the importance of integrating scientific research with policy-making to address real-world challenges—a principle I am eager to apply in London’s dynamic scientific landscape.</w:t>
      </w:r>
    </w:p>
    <w:p>
      <w:pPr>
        <w:pStyle w:val="BodyText"/>
      </w:pPr>
      <w:r>
        <w:t xml:space="preserve">What sets me apart as an oceanographer is my ability to bridge the gap between theoretical research and practical application. In [previous role or project], I collaborated with local communities, government agencies, and NGOs to raise awareness about the impacts of ocean acidification on marine life. This experience reinforced my belief that effective environmental stewardship requires not only scientific expertise but also clear communication and public engagement. London’s unique position as a global center for environmental policy and innovation makes it an ideal location to further these goals, and I am excited about the opportunity to contribute to initiatives that align with the United Kingdom’s commitment to sustainability.</w:t>
      </w:r>
    </w:p>
    <w:p>
      <w:pPr>
        <w:pStyle w:val="BodyText"/>
      </w:pPr>
      <w:r>
        <w:t xml:space="preserve">Living and working in the United Kingdom, particularly in London, has always been a dream of mine. The city’s vibrant scientific community, world-class research institutions like [mention specific organizations such as the Natural History Museum or University College London], and its role as a leader in international climate agreements make it an unparalleled environment for oceanographic work. I am particularly drawn to [Organization Name]’s focus on [specific area of the organization’s work, e.g., marine conservation or climate resilience], as it resonates with my own values and professional interests. I am confident that my skills in [list specific skills, e.g., data analysis, fieldwork, scientific writing] and my passion for oceanography will enable me to make meaningful contributions to your team.</w:t>
      </w:r>
    </w:p>
    <w:p>
      <w:pPr>
        <w:pStyle w:val="BodyText"/>
      </w:pPr>
      <w:r>
        <w:t xml:space="preserve">In addition to my technical expertise, I bring strong leadership and teamwork capabilities. As a member of [professional association or research group], I have collaborated with scientists from diverse disciplines to tackle complex marine issues. My ability to communicate complex scientific concepts in accessible ways has also been instrumental in securing funding for projects and engaging stakeholders. For instance, during my tenure at [Previous Organization], I spearheaded a public outreach initiative that educated over 500 participants about the importance of ocean health, which was recognized by [mention any awards or recognition]. These experiences have prepared me to thrive in a collaborative environment like yours.</w:t>
      </w:r>
    </w:p>
    <w:p>
      <w:pPr>
        <w:pStyle w:val="BodyText"/>
      </w:pPr>
      <w:r>
        <w:t xml:space="preserve">I am particularly interested in the Oceanographer position at [Organization Name] because it offers a unique opportunity to combine my scientific expertise with the resources and influence of an organization dedicated to marine science. London’s proximity to the North Sea and its role as a gateway for international research collaborations provide an ideal setting for advancing oceanographic studies. I am eager to contribute my knowledge of [specific area, e.g., oceanographic modeling or marine policy] while continuing to grow professionally in this field.</w:t>
      </w:r>
    </w:p>
    <w:p>
      <w:pPr>
        <w:pStyle w:val="BodyText"/>
      </w:pPr>
      <w:r>
        <w:t xml:space="preserve">Thank you for considering my application. I would be honored to bring my passion for oceanography, my technical skills, and my dedication to environmental sustainability to [Organization Name]. I am available at your earliest convenience for an interview and can be reached at [Phone Number] or [Email Address]. I look forward to the possibility of discussing how I can contribute to your mission of advancing oceanographic research in the United Kingdo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United Kingdom London</dc:title>
  <dc:creator/>
  <dc:language>en</dc:language>
  <cp:keywords/>
  <dcterms:created xsi:type="dcterms:W3CDTF">2026-07-25T03:29:19Z</dcterms:created>
  <dcterms:modified xsi:type="dcterms:W3CDTF">2026-07-25T03:29:19Z</dcterms:modified>
</cp:coreProperties>
</file>

<file path=docProps/custom.xml><?xml version="1.0" encoding="utf-8"?>
<Properties xmlns="http://schemas.openxmlformats.org/officeDocument/2006/custom-properties" xmlns:vt="http://schemas.openxmlformats.org/officeDocument/2006/docPropsVTypes"/>
</file>